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A91D0" w14:textId="77777777" w:rsidR="00DC038D" w:rsidRPr="00DC038D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038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278A238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C038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8F40706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Sample Letter</w:t>
      </w:r>
    </w:p>
    <w:p w14:paraId="24BE525D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14910318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[date]</w:t>
      </w:r>
    </w:p>
    <w:p w14:paraId="133A44B6" w14:textId="77777777" w:rsidR="00760BB3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4F73CEA7" w14:textId="2C7EB032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28CBB2B0" w14:textId="753D74E5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Memo to:</w:t>
      </w:r>
      <w:r w:rsidR="00760BB3">
        <w:rPr>
          <w:rFonts w:eastAsia="Times New Roman" w:cs="Times New Roman"/>
          <w:sz w:val="24"/>
          <w:szCs w:val="24"/>
        </w:rPr>
        <w:t xml:space="preserve"> </w:t>
      </w:r>
      <w:r w:rsidRPr="00FE6165">
        <w:rPr>
          <w:rFonts w:eastAsia="Times New Roman" w:cs="Times New Roman"/>
          <w:sz w:val="24"/>
          <w:szCs w:val="24"/>
        </w:rPr>
        <w:t>[Name of employee, personnel identification number]</w:t>
      </w:r>
    </w:p>
    <w:p w14:paraId="2992D17F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007BBA86" w14:textId="6EF8199F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From: [</w:t>
      </w:r>
      <w:r w:rsidR="00760BB3">
        <w:rPr>
          <w:rFonts w:eastAsia="Times New Roman" w:cs="Times New Roman"/>
          <w:sz w:val="24"/>
          <w:szCs w:val="24"/>
        </w:rPr>
        <w:t>Department Head</w:t>
      </w:r>
      <w:r w:rsidRPr="00FE6165">
        <w:rPr>
          <w:rFonts w:eastAsia="Times New Roman" w:cs="Times New Roman"/>
          <w:sz w:val="24"/>
          <w:szCs w:val="24"/>
        </w:rPr>
        <w:t>]</w:t>
      </w:r>
    </w:p>
    <w:p w14:paraId="25AF61CD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5447B503" w14:textId="0DAD6A3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 xml:space="preserve">Subject: Job Abandonment </w:t>
      </w:r>
    </w:p>
    <w:p w14:paraId="5DF81AA1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12226F41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Through this notification I must inform you that effective [date] your employment as a [employee’s job title] in the [name of department] at Texas State University has been terminated.</w:t>
      </w:r>
    </w:p>
    <w:p w14:paraId="4E12BF25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403BC090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[Select from the following to state the specific reason for action:</w:t>
      </w:r>
    </w:p>
    <w:p w14:paraId="4F573126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5F055AAA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 xml:space="preserve">You were scheduled to report for duty on (date) after being on leave without pay; you did not report for duty.    </w:t>
      </w:r>
    </w:p>
    <w:p w14:paraId="6B74201E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61012279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ab/>
        <w:t xml:space="preserve">-or- </w:t>
      </w:r>
    </w:p>
    <w:p w14:paraId="0394544D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6C72C75E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You were absent for three consecutive workdays on (dates) without notifying your supervisor.]</w:t>
      </w:r>
    </w:p>
    <w:p w14:paraId="0A57403C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b/>
          <w:sz w:val="24"/>
          <w:szCs w:val="24"/>
        </w:rPr>
      </w:pPr>
      <w:r w:rsidRPr="00FE6165">
        <w:rPr>
          <w:rFonts w:eastAsia="Times New Roman" w:cs="Times New Roman"/>
          <w:b/>
          <w:sz w:val="24"/>
          <w:szCs w:val="24"/>
        </w:rPr>
        <w:t> </w:t>
      </w:r>
    </w:p>
    <w:p w14:paraId="5048049A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Per Section 04 of UPPS No. 04.04.40, your [failure to report for duty -or- absence] is considered a resignation on your part.  A job abandonment termination is not considered a disciplinary action.  As such, you do not have the right to appeal this termination through the grievance procedures in UPPS No. 04.04.41, “Staff Employee Mediation,</w:t>
      </w:r>
      <w:r w:rsidR="00F10C5F" w:rsidRPr="00FE6165">
        <w:rPr>
          <w:rFonts w:eastAsia="Times New Roman" w:cs="Times New Roman"/>
          <w:sz w:val="24"/>
          <w:szCs w:val="24"/>
        </w:rPr>
        <w:t xml:space="preserve"> and</w:t>
      </w:r>
      <w:r w:rsidRPr="00FE6165">
        <w:rPr>
          <w:rFonts w:eastAsia="Times New Roman" w:cs="Times New Roman"/>
          <w:sz w:val="24"/>
          <w:szCs w:val="24"/>
        </w:rPr>
        <w:t xml:space="preserve"> Grievance Policy.”</w:t>
      </w:r>
    </w:p>
    <w:p w14:paraId="75E57ABC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14:paraId="7FA2629F" w14:textId="77777777"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14:paraId="13AE765C" w14:textId="77777777" w:rsidR="00B71DBB" w:rsidRPr="00FE6165" w:rsidRDefault="00B71DBB"/>
    <w:sectPr w:rsidR="00B71DBB" w:rsidRPr="00FE6165" w:rsidSect="00B71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TAwtDAzNzc2MDBX0lEKTi0uzszPAykwrAUAIcx8FywAAAA="/>
  </w:docVars>
  <w:rsids>
    <w:rsidRoot w:val="00DC038D"/>
    <w:rsid w:val="00482B1D"/>
    <w:rsid w:val="005F71BD"/>
    <w:rsid w:val="00666B40"/>
    <w:rsid w:val="006D3C23"/>
    <w:rsid w:val="00760BB3"/>
    <w:rsid w:val="0077182A"/>
    <w:rsid w:val="00950A86"/>
    <w:rsid w:val="00A42571"/>
    <w:rsid w:val="00B71DBB"/>
    <w:rsid w:val="00DC038D"/>
    <w:rsid w:val="00DE404C"/>
    <w:rsid w:val="00F10C5F"/>
    <w:rsid w:val="00FE6165"/>
    <w:rsid w:val="00FF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4FFE2"/>
  <w15:docId w15:val="{434AEE28-E780-44F1-A720-50CFAB6F2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57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Rendon, Ernesto J</cp:lastModifiedBy>
  <cp:revision>2</cp:revision>
  <dcterms:created xsi:type="dcterms:W3CDTF">2026-04-21T14:34:00Z</dcterms:created>
  <dcterms:modified xsi:type="dcterms:W3CDTF">2026-04-21T14:34:00Z</dcterms:modified>
</cp:coreProperties>
</file>